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280D72C7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26F8FB9C" w14:textId="77777777" w:rsidR="00201FDC" w:rsidRDefault="00201FDC" w:rsidP="00370DFB">
      <w:pPr>
        <w:jc w:val="center"/>
        <w:rPr>
          <w:b/>
          <w:bCs/>
          <w:color w:val="CC3300"/>
          <w:sz w:val="28"/>
          <w:szCs w:val="28"/>
        </w:rPr>
      </w:pPr>
    </w:p>
    <w:p w14:paraId="2CE60CB2" w14:textId="77777777" w:rsidR="00201FDC" w:rsidRPr="00201FDC" w:rsidRDefault="00201FDC" w:rsidP="00201FDC">
      <w:pPr>
        <w:jc w:val="center"/>
        <w:rPr>
          <w:b/>
          <w:bCs/>
          <w:color w:val="00B0F0"/>
          <w:sz w:val="24"/>
          <w:szCs w:val="24"/>
        </w:rPr>
      </w:pPr>
      <w:r w:rsidRPr="00201FDC">
        <w:rPr>
          <w:b/>
          <w:bCs/>
          <w:color w:val="00B0F0"/>
          <w:sz w:val="24"/>
          <w:szCs w:val="24"/>
        </w:rPr>
        <w:t>5. Predstavi se i prezentiraj</w:t>
      </w:r>
    </w:p>
    <w:p w14:paraId="1081D9F7" w14:textId="77777777" w:rsidR="00201FDC" w:rsidRPr="00201FDC" w:rsidRDefault="00201FDC" w:rsidP="00201FDC">
      <w:pPr>
        <w:jc w:val="center"/>
        <w:rPr>
          <w:b/>
          <w:bCs/>
          <w:color w:val="61E1FF"/>
          <w:sz w:val="24"/>
          <w:szCs w:val="24"/>
        </w:rPr>
      </w:pPr>
      <w:r w:rsidRPr="00201FDC">
        <w:rPr>
          <w:b/>
          <w:bCs/>
          <w:color w:val="61E1FF"/>
          <w:sz w:val="24"/>
          <w:szCs w:val="24"/>
        </w:rPr>
        <w:t>5.1. Mrežno mjesto i mrežne stranice</w:t>
      </w:r>
    </w:p>
    <w:p w14:paraId="35D19399" w14:textId="77777777" w:rsidR="00DA45AA" w:rsidRDefault="00DA45AA" w:rsidP="00D01597">
      <w:pPr>
        <w:jc w:val="center"/>
      </w:pPr>
    </w:p>
    <w:p w14:paraId="0DCCBAD9" w14:textId="78D4527B" w:rsidR="00D01597" w:rsidRDefault="00D01597" w:rsidP="00D01597">
      <w:r>
        <w:t>Procijenite svoje znanje. Kvačicom označite odgovarajuće polje u svakom retku prema razini usvojenosti sadržaja.</w:t>
      </w:r>
    </w:p>
    <w:p w14:paraId="046D3DD6" w14:textId="77777777" w:rsidR="00201FDC" w:rsidRDefault="00201FDC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201FDC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6B8C684D" w:rsidR="00201FDC" w:rsidRDefault="00201FDC" w:rsidP="00201FDC">
            <w:r w:rsidRPr="007F448A">
              <w:t>Objašnjavam pojam mrežno mjesto ili sjedište.</w:t>
            </w:r>
          </w:p>
        </w:tc>
        <w:tc>
          <w:tcPr>
            <w:tcW w:w="993" w:type="dxa"/>
          </w:tcPr>
          <w:p w14:paraId="73EA9D1D" w14:textId="77777777" w:rsidR="00201FDC" w:rsidRDefault="00201FDC" w:rsidP="00201FDC"/>
        </w:tc>
        <w:tc>
          <w:tcPr>
            <w:tcW w:w="992" w:type="dxa"/>
          </w:tcPr>
          <w:p w14:paraId="0A9A4857" w14:textId="77777777" w:rsidR="00201FDC" w:rsidRDefault="00201FDC" w:rsidP="00201FDC"/>
        </w:tc>
      </w:tr>
      <w:tr w:rsidR="00201FDC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048A43A5" w:rsidR="00201FDC" w:rsidRDefault="00201FDC" w:rsidP="00201FDC">
            <w:r w:rsidRPr="007F448A">
              <w:t>Imenujem program u kojima ćemo izrađivati mrežne stranice.</w:t>
            </w:r>
          </w:p>
        </w:tc>
        <w:tc>
          <w:tcPr>
            <w:tcW w:w="993" w:type="dxa"/>
          </w:tcPr>
          <w:p w14:paraId="3445978E" w14:textId="77777777" w:rsidR="00201FDC" w:rsidRDefault="00201FDC" w:rsidP="00201FDC"/>
        </w:tc>
        <w:tc>
          <w:tcPr>
            <w:tcW w:w="992" w:type="dxa"/>
          </w:tcPr>
          <w:p w14:paraId="6CD3F2E8" w14:textId="77777777" w:rsidR="00201FDC" w:rsidRDefault="00201FDC" w:rsidP="00201FDC"/>
        </w:tc>
      </w:tr>
      <w:tr w:rsidR="00201FDC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4751B32F" w:rsidR="00201FDC" w:rsidRDefault="00201FDC" w:rsidP="00201FDC">
            <w:r w:rsidRPr="007F448A">
              <w:t>Svojim riječima opisujem što je mrežna stranica.</w:t>
            </w:r>
          </w:p>
        </w:tc>
        <w:tc>
          <w:tcPr>
            <w:tcW w:w="993" w:type="dxa"/>
          </w:tcPr>
          <w:p w14:paraId="1A8467DA" w14:textId="77777777" w:rsidR="00201FDC" w:rsidRDefault="00201FDC" w:rsidP="00201FDC"/>
        </w:tc>
        <w:tc>
          <w:tcPr>
            <w:tcW w:w="992" w:type="dxa"/>
          </w:tcPr>
          <w:p w14:paraId="6490D0B6" w14:textId="77777777" w:rsidR="00201FDC" w:rsidRDefault="00201FDC" w:rsidP="00201FDC"/>
        </w:tc>
      </w:tr>
      <w:tr w:rsidR="00201FDC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2453EC4A" w:rsidR="00201FDC" w:rsidRDefault="00201FDC" w:rsidP="00201FDC">
            <w:r w:rsidRPr="007F448A">
              <w:t>Prepoznajem što je potrebno za pregledavanje mrežnih stranica.</w:t>
            </w:r>
          </w:p>
        </w:tc>
        <w:tc>
          <w:tcPr>
            <w:tcW w:w="993" w:type="dxa"/>
          </w:tcPr>
          <w:p w14:paraId="6958FF04" w14:textId="77777777" w:rsidR="00201FDC" w:rsidRDefault="00201FDC" w:rsidP="00201FDC"/>
        </w:tc>
        <w:tc>
          <w:tcPr>
            <w:tcW w:w="992" w:type="dxa"/>
          </w:tcPr>
          <w:p w14:paraId="163C3CCF" w14:textId="77777777" w:rsidR="00201FDC" w:rsidRDefault="00201FDC" w:rsidP="00201FDC"/>
        </w:tc>
      </w:tr>
      <w:tr w:rsidR="00201FDC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429CA108" w:rsidR="00201FDC" w:rsidRDefault="00201FDC" w:rsidP="00201FDC">
            <w:r w:rsidRPr="007F448A">
              <w:t>Nabrajam mrežne preglednike.</w:t>
            </w:r>
          </w:p>
        </w:tc>
        <w:tc>
          <w:tcPr>
            <w:tcW w:w="993" w:type="dxa"/>
          </w:tcPr>
          <w:p w14:paraId="21E3948F" w14:textId="77777777" w:rsidR="00201FDC" w:rsidRDefault="00201FDC" w:rsidP="00201FDC"/>
        </w:tc>
        <w:tc>
          <w:tcPr>
            <w:tcW w:w="992" w:type="dxa"/>
          </w:tcPr>
          <w:p w14:paraId="32C7099E" w14:textId="77777777" w:rsidR="00201FDC" w:rsidRDefault="00201FDC" w:rsidP="00201FDC"/>
        </w:tc>
      </w:tr>
      <w:tr w:rsidR="00201FDC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0DDA9B0F" w:rsidR="00201FDC" w:rsidRDefault="00201FDC" w:rsidP="00201FDC">
            <w:r w:rsidRPr="007F448A">
              <w:t>Objašnjavam što je URL adresa.</w:t>
            </w:r>
          </w:p>
        </w:tc>
        <w:tc>
          <w:tcPr>
            <w:tcW w:w="993" w:type="dxa"/>
          </w:tcPr>
          <w:p w14:paraId="251F30AB" w14:textId="77777777" w:rsidR="00201FDC" w:rsidRDefault="00201FDC" w:rsidP="00201FDC"/>
        </w:tc>
        <w:tc>
          <w:tcPr>
            <w:tcW w:w="992" w:type="dxa"/>
          </w:tcPr>
          <w:p w14:paraId="389ACEE9" w14:textId="77777777" w:rsidR="00201FDC" w:rsidRDefault="00201FDC" w:rsidP="00201FDC"/>
        </w:tc>
      </w:tr>
      <w:tr w:rsidR="00201FDC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167B3830" w:rsidR="00201FDC" w:rsidRDefault="00201FDC" w:rsidP="00201FDC">
            <w:r w:rsidRPr="007F448A">
              <w:t>Navodim primjer URL adrese.</w:t>
            </w:r>
          </w:p>
        </w:tc>
        <w:tc>
          <w:tcPr>
            <w:tcW w:w="993" w:type="dxa"/>
          </w:tcPr>
          <w:p w14:paraId="2F20E435" w14:textId="77777777" w:rsidR="00201FDC" w:rsidRDefault="00201FDC" w:rsidP="00201FDC"/>
        </w:tc>
        <w:tc>
          <w:tcPr>
            <w:tcW w:w="992" w:type="dxa"/>
          </w:tcPr>
          <w:p w14:paraId="1BDF9654" w14:textId="77777777" w:rsidR="00201FDC" w:rsidRDefault="00201FDC" w:rsidP="00201FDC"/>
        </w:tc>
      </w:tr>
      <w:tr w:rsidR="00201FDC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10274396" w:rsidR="00201FDC" w:rsidRDefault="00201FDC" w:rsidP="00201FDC">
            <w:r w:rsidRPr="007F448A">
              <w:t>Opisujem kako pristupiti mrežnoj stranici.</w:t>
            </w:r>
          </w:p>
        </w:tc>
        <w:tc>
          <w:tcPr>
            <w:tcW w:w="993" w:type="dxa"/>
          </w:tcPr>
          <w:p w14:paraId="73F5ED99" w14:textId="77777777" w:rsidR="00201FDC" w:rsidRDefault="00201FDC" w:rsidP="00201FDC"/>
        </w:tc>
        <w:tc>
          <w:tcPr>
            <w:tcW w:w="992" w:type="dxa"/>
          </w:tcPr>
          <w:p w14:paraId="3CA8F22E" w14:textId="77777777" w:rsidR="00201FDC" w:rsidRDefault="00201FDC" w:rsidP="00201FDC"/>
        </w:tc>
      </w:tr>
      <w:tr w:rsidR="00201FDC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4D58832B" w:rsidR="00201FDC" w:rsidRDefault="00201FDC" w:rsidP="00201FDC">
            <w:r w:rsidRPr="007F448A">
              <w:t>Nabrajam dijelove mrežnih stranica.</w:t>
            </w:r>
          </w:p>
        </w:tc>
        <w:tc>
          <w:tcPr>
            <w:tcW w:w="993" w:type="dxa"/>
          </w:tcPr>
          <w:p w14:paraId="4276B678" w14:textId="77777777" w:rsidR="00201FDC" w:rsidRDefault="00201FDC" w:rsidP="00201FDC"/>
        </w:tc>
        <w:tc>
          <w:tcPr>
            <w:tcW w:w="992" w:type="dxa"/>
          </w:tcPr>
          <w:p w14:paraId="5F4303CE" w14:textId="77777777" w:rsidR="00201FDC" w:rsidRDefault="00201FDC" w:rsidP="00201FDC"/>
        </w:tc>
      </w:tr>
      <w:tr w:rsidR="00201FDC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57ACF2DE" w:rsidR="00201FDC" w:rsidRDefault="00201FDC" w:rsidP="00201FDC">
            <w:r w:rsidRPr="007F448A">
              <w:t>Nabrajam alate u kojima možemo izraditi mrežne stranice.</w:t>
            </w:r>
          </w:p>
        </w:tc>
        <w:tc>
          <w:tcPr>
            <w:tcW w:w="993" w:type="dxa"/>
          </w:tcPr>
          <w:p w14:paraId="027911F9" w14:textId="77777777" w:rsidR="00201FDC" w:rsidRDefault="00201FDC" w:rsidP="00201FDC"/>
        </w:tc>
        <w:tc>
          <w:tcPr>
            <w:tcW w:w="992" w:type="dxa"/>
          </w:tcPr>
          <w:p w14:paraId="79B32AB6" w14:textId="77777777" w:rsidR="00201FDC" w:rsidRDefault="00201FDC" w:rsidP="00201FDC"/>
        </w:tc>
      </w:tr>
      <w:tr w:rsidR="00201FDC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20EE1E38" w:rsidR="00201FDC" w:rsidRDefault="00201FDC" w:rsidP="00201FDC">
            <w:r w:rsidRPr="007F448A">
              <w:t>Uspoređujem zaglavlje i podnožje stranice mrežne stranice.</w:t>
            </w:r>
          </w:p>
        </w:tc>
        <w:tc>
          <w:tcPr>
            <w:tcW w:w="993" w:type="dxa"/>
          </w:tcPr>
          <w:p w14:paraId="1844F64F" w14:textId="77777777" w:rsidR="00201FDC" w:rsidRDefault="00201FDC" w:rsidP="00201FDC"/>
        </w:tc>
        <w:tc>
          <w:tcPr>
            <w:tcW w:w="992" w:type="dxa"/>
          </w:tcPr>
          <w:p w14:paraId="28A9FE48" w14:textId="77777777" w:rsidR="00201FDC" w:rsidRDefault="00201FDC" w:rsidP="00201FDC"/>
        </w:tc>
      </w:tr>
      <w:tr w:rsidR="00201FDC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6A0A0F93" w:rsidR="00201FDC" w:rsidRDefault="00201FDC" w:rsidP="00201FDC">
            <w:r w:rsidRPr="007F448A">
              <w:t>Uređujem zaglavlje mrežne stranice.</w:t>
            </w:r>
          </w:p>
        </w:tc>
        <w:tc>
          <w:tcPr>
            <w:tcW w:w="993" w:type="dxa"/>
          </w:tcPr>
          <w:p w14:paraId="0159B236" w14:textId="77777777" w:rsidR="00201FDC" w:rsidRDefault="00201FDC" w:rsidP="00201FDC"/>
        </w:tc>
        <w:tc>
          <w:tcPr>
            <w:tcW w:w="992" w:type="dxa"/>
          </w:tcPr>
          <w:p w14:paraId="69166069" w14:textId="77777777" w:rsidR="00201FDC" w:rsidRDefault="00201FDC" w:rsidP="00201FDC"/>
        </w:tc>
      </w:tr>
      <w:tr w:rsidR="00201FDC" w14:paraId="608DBFF3" w14:textId="77777777" w:rsidTr="00D01597">
        <w:trPr>
          <w:trHeight w:val="454"/>
        </w:trPr>
        <w:tc>
          <w:tcPr>
            <w:tcW w:w="6232" w:type="dxa"/>
          </w:tcPr>
          <w:p w14:paraId="3DCFC912" w14:textId="1F047450" w:rsidR="00201FDC" w:rsidRDefault="00201FDC" w:rsidP="00201FDC">
            <w:r w:rsidRPr="007F448A">
              <w:t>Uređujem podnožje mrežne stranice.</w:t>
            </w:r>
          </w:p>
        </w:tc>
        <w:tc>
          <w:tcPr>
            <w:tcW w:w="993" w:type="dxa"/>
          </w:tcPr>
          <w:p w14:paraId="6761846A" w14:textId="77777777" w:rsidR="00201FDC" w:rsidRDefault="00201FDC" w:rsidP="00201FDC"/>
        </w:tc>
        <w:tc>
          <w:tcPr>
            <w:tcW w:w="992" w:type="dxa"/>
          </w:tcPr>
          <w:p w14:paraId="2321BE49" w14:textId="77777777" w:rsidR="00201FDC" w:rsidRDefault="00201FDC" w:rsidP="00201FDC"/>
        </w:tc>
      </w:tr>
      <w:tr w:rsidR="00201FDC" w14:paraId="3C75BAF2" w14:textId="77777777" w:rsidTr="00D01597">
        <w:trPr>
          <w:trHeight w:val="454"/>
        </w:trPr>
        <w:tc>
          <w:tcPr>
            <w:tcW w:w="6232" w:type="dxa"/>
          </w:tcPr>
          <w:p w14:paraId="30D83000" w14:textId="08EEE8D9" w:rsidR="00201FDC" w:rsidRDefault="00201FDC" w:rsidP="00201FDC">
            <w:r w:rsidRPr="007F448A">
              <w:t>Nabrajam preporuke za dobar dizajn mrežnih stranica.</w:t>
            </w:r>
          </w:p>
        </w:tc>
        <w:tc>
          <w:tcPr>
            <w:tcW w:w="993" w:type="dxa"/>
          </w:tcPr>
          <w:p w14:paraId="70B62DAA" w14:textId="77777777" w:rsidR="00201FDC" w:rsidRDefault="00201FDC" w:rsidP="00201FDC"/>
        </w:tc>
        <w:tc>
          <w:tcPr>
            <w:tcW w:w="992" w:type="dxa"/>
          </w:tcPr>
          <w:p w14:paraId="1802BF68" w14:textId="77777777" w:rsidR="00201FDC" w:rsidRDefault="00201FDC" w:rsidP="00201FDC"/>
        </w:tc>
      </w:tr>
      <w:tr w:rsidR="00201FDC" w14:paraId="4AC011BF" w14:textId="77777777" w:rsidTr="00D01597">
        <w:trPr>
          <w:trHeight w:val="454"/>
        </w:trPr>
        <w:tc>
          <w:tcPr>
            <w:tcW w:w="6232" w:type="dxa"/>
          </w:tcPr>
          <w:p w14:paraId="411962E7" w14:textId="4ED6C654" w:rsidR="00201FDC" w:rsidRDefault="00201FDC" w:rsidP="00201FDC">
            <w:r w:rsidRPr="00B056C5">
              <w:t>Od navedenih stranica prepoznajem one koje imaju dobar dizajn.</w:t>
            </w:r>
          </w:p>
        </w:tc>
        <w:tc>
          <w:tcPr>
            <w:tcW w:w="993" w:type="dxa"/>
          </w:tcPr>
          <w:p w14:paraId="05F41FC6" w14:textId="77777777" w:rsidR="00201FDC" w:rsidRDefault="00201FDC" w:rsidP="00201FDC"/>
        </w:tc>
        <w:tc>
          <w:tcPr>
            <w:tcW w:w="992" w:type="dxa"/>
          </w:tcPr>
          <w:p w14:paraId="017398F8" w14:textId="77777777" w:rsidR="00201FDC" w:rsidRDefault="00201FDC" w:rsidP="00201FDC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761209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01FDC"/>
    <w:rsid w:val="0026384C"/>
    <w:rsid w:val="00281E52"/>
    <w:rsid w:val="002956F4"/>
    <w:rsid w:val="002D481B"/>
    <w:rsid w:val="00306718"/>
    <w:rsid w:val="003278C0"/>
    <w:rsid w:val="00332A86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D2FCA"/>
    <w:rsid w:val="00A82295"/>
    <w:rsid w:val="00A9745F"/>
    <w:rsid w:val="00AA0D60"/>
    <w:rsid w:val="00B62FC1"/>
    <w:rsid w:val="00BF598A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22:00Z</dcterms:created>
  <dcterms:modified xsi:type="dcterms:W3CDTF">2021-09-1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